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12AF0" w14:textId="77777777" w:rsidR="00E9606F" w:rsidRDefault="009E0882">
      <w:pPr>
        <w:pStyle w:val="Title"/>
      </w:pPr>
      <w:r>
        <w:t>Togo</w:t>
      </w:r>
    </w:p>
    <w:p w14:paraId="5B8910ED" w14:textId="77777777" w:rsidR="00E9606F" w:rsidRDefault="009E0882">
      <w:pPr>
        <w:pStyle w:val="Heading2"/>
      </w:pPr>
      <w:bookmarkStart w:id="0" w:name="conflict-history"/>
      <w:r>
        <w:t>Conflict history</w:t>
      </w:r>
    </w:p>
    <w:p w14:paraId="345B48D6" w14:textId="77777777" w:rsidR="00E9606F" w:rsidRDefault="009E0882">
      <w:pPr>
        <w:pStyle w:val="FirstParagraph"/>
      </w:pPr>
      <w:r>
        <w:t>The data set shows the conflict history of the country each year.</w:t>
      </w:r>
    </w:p>
    <w:p w14:paraId="2D06136F" w14:textId="77777777" w:rsidR="00E9606F" w:rsidRDefault="009E0882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country  date incompatibility type_of_conflict  intensity_level side_a  side_b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 &lt;chr&gt; </w:t>
      </w:r>
      <w:r>
        <w:br/>
      </w:r>
      <w:r>
        <w:rPr>
          <w:rStyle w:val="VerbatimChar"/>
        </w:rPr>
        <w:t>## 1 Togo     1986 government      internal armed c~ minor           Govern~ MTD</w:t>
      </w:r>
      <w:bookmarkEnd w:id="0"/>
    </w:p>
    <w:sectPr w:rsidR="00E960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D306B" w14:textId="77777777" w:rsidR="009E0882" w:rsidRDefault="009E0882">
      <w:pPr>
        <w:spacing w:after="0"/>
      </w:pPr>
      <w:r>
        <w:separator/>
      </w:r>
    </w:p>
  </w:endnote>
  <w:endnote w:type="continuationSeparator" w:id="0">
    <w:p w14:paraId="05A389BD" w14:textId="77777777" w:rsidR="009E0882" w:rsidRDefault="009E08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7E7051" w14:textId="77777777" w:rsidR="009E0882" w:rsidRDefault="009E0882">
      <w:r>
        <w:separator/>
      </w:r>
    </w:p>
  </w:footnote>
  <w:footnote w:type="continuationSeparator" w:id="0">
    <w:p w14:paraId="0028C685" w14:textId="77777777" w:rsidR="009E0882" w:rsidRDefault="009E08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A824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7C54"/>
    <w:rsid w:val="004E29B3"/>
    <w:rsid w:val="00590D07"/>
    <w:rsid w:val="00784D58"/>
    <w:rsid w:val="008D6863"/>
    <w:rsid w:val="009E0882"/>
    <w:rsid w:val="00B86B75"/>
    <w:rsid w:val="00BC48D5"/>
    <w:rsid w:val="00C36279"/>
    <w:rsid w:val="00E315A3"/>
    <w:rsid w:val="00E960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44E8C"/>
  <w15:docId w15:val="{47BDC4D1-B67F-4BCA-9E08-8E5EC67CD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go</dc:title>
  <dc:creator>Adrien Ratsimbaharison</dc:creator>
  <cp:keywords/>
  <cp:lastModifiedBy>Adrien Ratsimbaharison</cp:lastModifiedBy>
  <cp:revision>2</cp:revision>
  <dcterms:created xsi:type="dcterms:W3CDTF">2021-03-21T18:27:00Z</dcterms:created>
  <dcterms:modified xsi:type="dcterms:W3CDTF">2021-03-21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